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4CA2F" w14:textId="41D1270F" w:rsidR="00087C04" w:rsidRPr="00996D7A" w:rsidRDefault="001358FE" w:rsidP="00AD6916">
      <w:pPr>
        <w:bidi/>
        <w:spacing w:line="276" w:lineRule="auto"/>
        <w:jc w:val="center"/>
        <w:rPr>
          <w:rFonts w:ascii="Simplified Arabic" w:hAnsi="Simplified Arabic" w:cs="Simplified Arabic"/>
          <w:b/>
          <w:bCs/>
          <w:sz w:val="24"/>
          <w:szCs w:val="24"/>
          <w:u w:val="single"/>
          <w:rtl/>
        </w:rPr>
      </w:pPr>
      <w:r w:rsidRPr="00996D7A">
        <w:rPr>
          <w:rFonts w:ascii="Simplified Arabic" w:hAnsi="Simplified Arabic" w:cs="Simplified Arabic"/>
          <w:b/>
          <w:bCs/>
          <w:sz w:val="24"/>
          <w:szCs w:val="24"/>
          <w:u w:val="single"/>
          <w:rtl/>
        </w:rPr>
        <w:t>تنويه إعلامي</w:t>
      </w:r>
    </w:p>
    <w:p w14:paraId="2F817136" w14:textId="34644B59" w:rsidR="001358FE" w:rsidRPr="00996D7A" w:rsidRDefault="00D535B8" w:rsidP="00AD6916">
      <w:pPr>
        <w:bidi/>
        <w:spacing w:line="276" w:lineRule="auto"/>
        <w:jc w:val="center"/>
        <w:rPr>
          <w:rStyle w:val="Strong"/>
          <w:rFonts w:ascii="Simplified Arabic" w:hAnsi="Simplified Arabic" w:cs="Simplified Arabic"/>
          <w:color w:val="000000"/>
          <w:sz w:val="28"/>
          <w:szCs w:val="28"/>
          <w:rtl/>
        </w:rPr>
      </w:pPr>
      <w:r w:rsidRPr="00996D7A">
        <w:rPr>
          <w:rStyle w:val="Strong"/>
          <w:rFonts w:ascii="Simplified Arabic" w:hAnsi="Simplified Arabic" w:cs="Simplified Arabic"/>
          <w:color w:val="000000"/>
          <w:sz w:val="28"/>
        </w:rPr>
        <w:t>OSN</w:t>
      </w:r>
      <w:r w:rsidRPr="00996D7A">
        <w:rPr>
          <w:rStyle w:val="Strong"/>
          <w:rFonts w:ascii="Simplified Arabic" w:hAnsi="Simplified Arabic" w:cs="Simplified Arabic"/>
          <w:color w:val="000000"/>
          <w:sz w:val="28"/>
          <w:szCs w:val="28"/>
          <w:rtl/>
        </w:rPr>
        <w:t xml:space="preserve"> تعرض مجموعة من الأفلام العربية المميزة خلال شهر يوليو </w:t>
      </w:r>
      <w:r w:rsidR="0009752F" w:rsidRPr="00996D7A">
        <w:rPr>
          <w:rStyle w:val="Strong"/>
          <w:rFonts w:ascii="Simplified Arabic" w:hAnsi="Simplified Arabic" w:cs="Simplified Arabic"/>
          <w:color w:val="000000"/>
          <w:sz w:val="28"/>
          <w:szCs w:val="28"/>
          <w:rtl/>
        </w:rPr>
        <w:t>و</w:t>
      </w:r>
      <w:r w:rsidRPr="00996D7A">
        <w:rPr>
          <w:rStyle w:val="Strong"/>
          <w:rFonts w:ascii="Simplified Arabic" w:hAnsi="Simplified Arabic" w:cs="Simplified Arabic"/>
          <w:color w:val="000000"/>
          <w:sz w:val="28"/>
          <w:szCs w:val="28"/>
          <w:rtl/>
        </w:rPr>
        <w:t>أفلام</w:t>
      </w:r>
      <w:r w:rsidR="008A0344" w:rsidRPr="00996D7A">
        <w:rPr>
          <w:rStyle w:val="Strong"/>
          <w:rFonts w:ascii="Simplified Arabic" w:hAnsi="Simplified Arabic" w:cs="Simplified Arabic"/>
          <w:color w:val="000000"/>
          <w:sz w:val="28"/>
          <w:szCs w:val="28"/>
          <w:rtl/>
        </w:rPr>
        <w:t>اً</w:t>
      </w:r>
      <w:r w:rsidRPr="00996D7A">
        <w:rPr>
          <w:rStyle w:val="Strong"/>
          <w:rFonts w:ascii="Simplified Arabic" w:hAnsi="Simplified Arabic" w:cs="Simplified Arabic"/>
          <w:color w:val="000000"/>
          <w:sz w:val="28"/>
          <w:szCs w:val="28"/>
          <w:rtl/>
        </w:rPr>
        <w:t xml:space="preserve"> عائلية بمناسبة عيد الأضحى المبارك</w:t>
      </w:r>
    </w:p>
    <w:p w14:paraId="064FE654" w14:textId="06AB51E1" w:rsidR="00945A0C" w:rsidRPr="00996D7A" w:rsidRDefault="00D535B8" w:rsidP="00AD6916">
      <w:pPr>
        <w:bidi/>
        <w:spacing w:line="276" w:lineRule="auto"/>
        <w:jc w:val="center"/>
        <w:rPr>
          <w:rStyle w:val="Strong"/>
          <w:rFonts w:ascii="Simplified Arabic" w:hAnsi="Simplified Arabic" w:cs="Simplified Arabic"/>
          <w:b w:val="0"/>
          <w:bCs w:val="0"/>
          <w:i/>
          <w:iCs/>
          <w:color w:val="000000"/>
          <w:sz w:val="24"/>
          <w:szCs w:val="24"/>
          <w:rtl/>
        </w:rPr>
      </w:pPr>
      <w:r w:rsidRPr="00996D7A">
        <w:rPr>
          <w:rStyle w:val="Strong"/>
          <w:rFonts w:ascii="Simplified Arabic" w:hAnsi="Simplified Arabic" w:cs="Simplified Arabic"/>
          <w:b w:val="0"/>
          <w:bCs w:val="0"/>
          <w:i/>
          <w:iCs/>
          <w:color w:val="000000"/>
          <w:sz w:val="24"/>
          <w:szCs w:val="24"/>
          <w:rtl/>
        </w:rPr>
        <w:t xml:space="preserve">باقة من أفضل الأفلام العربية والتركية والمدبلجة للاستمتاع بأجمل الأوقات مع العائلة خلال شهر يوليو </w:t>
      </w:r>
    </w:p>
    <w:p w14:paraId="4FCDFDF0" w14:textId="46CA8DFA" w:rsidR="007B7667" w:rsidRPr="00996D7A" w:rsidRDefault="00087C04" w:rsidP="006564C4">
      <w:pPr>
        <w:bidi/>
        <w:spacing w:line="276" w:lineRule="auto"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996D7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دبي، الإمارات العربية المتحدة – </w:t>
      </w:r>
      <w:r w:rsidR="00EA1F1C">
        <w:rPr>
          <w:rFonts w:ascii="Simplified Arabic" w:hAnsi="Simplified Arabic" w:cs="Simplified Arabic"/>
          <w:b/>
          <w:bCs/>
          <w:sz w:val="24"/>
          <w:szCs w:val="24"/>
        </w:rPr>
        <w:t>28</w:t>
      </w:r>
      <w:r w:rsidRPr="00996D7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يونيو 2020:</w:t>
      </w:r>
      <w:r w:rsidRPr="00996D7A">
        <w:rPr>
          <w:rFonts w:ascii="Simplified Arabic" w:hAnsi="Simplified Arabic" w:cs="Simplified Arabic"/>
          <w:b/>
          <w:sz w:val="24"/>
        </w:rPr>
        <w:t xml:space="preserve"> 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كشفت </w:t>
      </w:r>
      <w:hyperlink r:id="rId10" w:history="1">
        <w:r w:rsidRPr="00996D7A">
          <w:rPr>
            <w:rStyle w:val="Hyperlink"/>
            <w:rFonts w:ascii="Simplified Arabic" w:hAnsi="Simplified Arabic" w:cs="Simplified Arabic"/>
            <w:sz w:val="24"/>
          </w:rPr>
          <w:t>OSN</w:t>
        </w:r>
      </w:hyperlink>
      <w:r w:rsidRPr="00996D7A">
        <w:rPr>
          <w:rFonts w:ascii="Simplified Arabic" w:hAnsi="Simplified Arabic" w:cs="Simplified Arabic"/>
          <w:sz w:val="24"/>
          <w:szCs w:val="24"/>
          <w:rtl/>
        </w:rPr>
        <w:t>، شبكة المحتوى الترفيهي الرائدة في المنطقة، عن</w:t>
      </w:r>
      <w:r w:rsidR="007B7667" w:rsidRPr="00996D7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>قائمتها المميزة من الأفلام التي ستعرضها خلال شهر يوليو،</w:t>
      </w:r>
      <w:r w:rsidRPr="00996D7A">
        <w:rPr>
          <w:rFonts w:ascii="Simplified Arabic" w:hAnsi="Simplified Arabic" w:cs="Simplified Arabic"/>
          <w:sz w:val="24"/>
        </w:rPr>
        <w:t xml:space="preserve"> 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وتقدم الشبكة عروضاً ومسلسلات جديدة على قناتَي </w:t>
      </w:r>
      <w:hyperlink r:id="rId11" w:history="1">
        <w:r w:rsidRPr="00996D7A">
          <w:rPr>
            <w:rStyle w:val="Hyperlink"/>
            <w:rFonts w:ascii="Simplified Arabic" w:hAnsi="Simplified Arabic" w:cs="Simplified Arabic"/>
            <w:sz w:val="24"/>
          </w:rPr>
          <w:t>OSN</w:t>
        </w:r>
        <w:r w:rsidRPr="00996D7A">
          <w:rPr>
            <w:rStyle w:val="Hyperlink"/>
            <w:rFonts w:ascii="Simplified Arabic" w:hAnsi="Simplified Arabic" w:cs="Simplified Arabic"/>
            <w:bCs/>
            <w:sz w:val="24"/>
            <w:szCs w:val="24"/>
            <w:rtl/>
          </w:rPr>
          <w:t xml:space="preserve"> ياهلا الأولى</w:t>
        </w:r>
      </w:hyperlink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و</w:t>
      </w:r>
      <w:hyperlink r:id="rId12" w:history="1">
        <w:r w:rsidRPr="00996D7A">
          <w:rPr>
            <w:rStyle w:val="Hyperlink"/>
            <w:rFonts w:ascii="Simplified Arabic" w:hAnsi="Simplified Arabic" w:cs="Simplified Arabic"/>
            <w:sz w:val="24"/>
          </w:rPr>
          <w:t>OSN</w:t>
        </w:r>
        <w:r w:rsidRPr="00996D7A">
          <w:rPr>
            <w:rStyle w:val="Hyperlink"/>
            <w:rFonts w:ascii="Simplified Arabic" w:hAnsi="Simplified Arabic" w:cs="Simplified Arabic"/>
            <w:bCs/>
            <w:sz w:val="24"/>
            <w:szCs w:val="24"/>
            <w:rtl/>
          </w:rPr>
          <w:t xml:space="preserve"> ياهلا سينما</w:t>
        </w:r>
      </w:hyperlink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017C19">
        <w:rPr>
          <w:rFonts w:ascii="Simplified Arabic" w:hAnsi="Simplified Arabic" w:cs="Simplified Arabic" w:hint="cs"/>
          <w:sz w:val="24"/>
          <w:szCs w:val="24"/>
          <w:rtl/>
        </w:rPr>
        <w:t>و</w:t>
      </w:r>
      <w:hyperlink r:id="rId13" w:history="1">
        <w:r w:rsidR="00017C19" w:rsidRPr="00017C19">
          <w:rPr>
            <w:rStyle w:val="Hyperlink"/>
            <w:rFonts w:ascii="Simplified Arabic" w:hAnsi="Simplified Arabic" w:cs="Simplified Arabic" w:hint="cs"/>
            <w:sz w:val="24"/>
            <w:szCs w:val="24"/>
            <w:rtl/>
          </w:rPr>
          <w:t>تطبيق</w:t>
        </w:r>
        <w:r w:rsidR="00017C19" w:rsidRPr="00017C19">
          <w:rPr>
            <w:rStyle w:val="Hyperlink"/>
            <w:rFonts w:ascii="Simplified Arabic" w:hAnsi="Simplified Arabic" w:cs="Simplified Arabic"/>
            <w:sz w:val="24"/>
            <w:szCs w:val="24"/>
            <w:rtl/>
          </w:rPr>
          <w:t xml:space="preserve"> </w:t>
        </w:r>
        <w:r w:rsidR="00017C19" w:rsidRPr="00017C19">
          <w:rPr>
            <w:rStyle w:val="Hyperlink"/>
            <w:rFonts w:ascii="Simplified Arabic" w:hAnsi="Simplified Arabic" w:cs="Simplified Arabic"/>
            <w:sz w:val="24"/>
            <w:szCs w:val="24"/>
          </w:rPr>
          <w:t>OSN</w:t>
        </w:r>
        <w:r w:rsidR="00017C19" w:rsidRPr="00017C19">
          <w:rPr>
            <w:rStyle w:val="Hyperlink"/>
            <w:rFonts w:ascii="Simplified Arabic" w:hAnsi="Simplified Arabic" w:cs="Simplified Arabic" w:hint="cs"/>
            <w:sz w:val="24"/>
            <w:szCs w:val="24"/>
            <w:rtl/>
          </w:rPr>
          <w:t xml:space="preserve"> للمشاهدة أونلاين</w:t>
        </w:r>
      </w:hyperlink>
      <w:r w:rsidR="00017C19">
        <w:rPr>
          <w:rFonts w:ascii="Simplified Arabic" w:hAnsi="Simplified Arabic" w:cs="Simplified Arabic" w:hint="cs"/>
          <w:sz w:val="24"/>
          <w:szCs w:val="24"/>
          <w:rtl/>
        </w:rPr>
        <w:t xml:space="preserve">، 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>إلى جانب باقة متنوعة من الأعمال العربية والإنجليزية والتركية المُدبلجة، لضمان قضاء أوقات مليئة بالترفيه لجميع أفراد العائلة خلال الشهر.</w:t>
      </w:r>
    </w:p>
    <w:p w14:paraId="46A10E0A" w14:textId="12A80ED5" w:rsidR="00881454" w:rsidRPr="00996D7A" w:rsidRDefault="00881454" w:rsidP="006564C4">
      <w:pPr>
        <w:bidi/>
        <w:spacing w:line="276" w:lineRule="auto"/>
        <w:jc w:val="both"/>
        <w:rPr>
          <w:rFonts w:ascii="Simplified Arabic" w:hAnsi="Simplified Arabic" w:cs="Simplified Arabic"/>
          <w:bCs/>
          <w:sz w:val="24"/>
          <w:szCs w:val="24"/>
          <w:rtl/>
        </w:rPr>
      </w:pPr>
      <w:r w:rsidRPr="00996D7A">
        <w:rPr>
          <w:rFonts w:ascii="Simplified Arabic" w:hAnsi="Simplified Arabic" w:cs="Simplified Arabic"/>
          <w:b/>
          <w:bCs/>
          <w:sz w:val="24"/>
          <w:szCs w:val="24"/>
          <w:rtl/>
        </w:rPr>
        <w:t>المرشحة المثالية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(</w:t>
      </w:r>
      <w:r w:rsidRPr="00996D7A">
        <w:rPr>
          <w:rFonts w:ascii="Simplified Arabic" w:hAnsi="Simplified Arabic" w:cs="Simplified Arabic"/>
          <w:b/>
          <w:sz w:val="24"/>
        </w:rPr>
        <w:t>The Perfect Candidate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>): سيتم عرض الفيلم المنتظر للمخرجة هيفاء المنصور، أحد أهم الشخصيات السينمائية في المملكة العربية السعودية</w:t>
      </w:r>
      <w:r w:rsidR="008A0344" w:rsidRPr="00996D7A">
        <w:rPr>
          <w:rFonts w:ascii="Simplified Arabic" w:hAnsi="Simplified Arabic" w:cs="Simplified Arabic"/>
          <w:sz w:val="24"/>
          <w:szCs w:val="24"/>
          <w:rtl/>
        </w:rPr>
        <w:t>، والذي ترشح لثلاث جوائز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>.</w:t>
      </w:r>
      <w:r w:rsidRPr="00996D7A">
        <w:rPr>
          <w:rFonts w:ascii="Simplified Arabic" w:hAnsi="Simplified Arabic" w:cs="Simplified Arabic"/>
          <w:sz w:val="24"/>
        </w:rPr>
        <w:t xml:space="preserve"> 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>ويروي العمل قصة الطبي</w:t>
      </w:r>
      <w:r w:rsidR="0009752F" w:rsidRPr="00996D7A">
        <w:rPr>
          <w:rFonts w:ascii="Simplified Arabic" w:hAnsi="Simplified Arabic" w:cs="Simplified Arabic"/>
          <w:sz w:val="24"/>
          <w:szCs w:val="24"/>
          <w:rtl/>
        </w:rPr>
        <w:t>ب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>ة الشابة مريم، التي تلعب دورها ميلا الزهراني في أول بطولة لها، وتقوم البطلة بخطوة مفاجئة وغير مسبوقة بالترشح لانتخابات مجلس البلدية المحلي في المملكة.</w:t>
      </w:r>
      <w:r w:rsidRPr="00996D7A">
        <w:rPr>
          <w:rFonts w:ascii="Simplified Arabic" w:hAnsi="Simplified Arabic" w:cs="Simplified Arabic"/>
          <w:sz w:val="24"/>
        </w:rPr>
        <w:t xml:space="preserve"> 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سيتم بث الفيلم حصرياً خلال فقرة خاصة بالعيد في أول أيام عيد الأضحى المبارك الساعة 23:00 بتوقيت السعودية\ 00:00 بتوقيت الإمارات على قناة </w:t>
      </w:r>
      <w:r w:rsidRPr="00996D7A">
        <w:rPr>
          <w:rFonts w:ascii="Simplified Arabic" w:hAnsi="Simplified Arabic" w:cs="Simplified Arabic"/>
          <w:b/>
          <w:sz w:val="24"/>
        </w:rPr>
        <w:t>OSN</w:t>
      </w:r>
      <w:r w:rsidRPr="00996D7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ياهلا سينما</w:t>
      </w:r>
      <w:r w:rsidR="006564C4" w:rsidRPr="00996D7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017C19">
        <w:rPr>
          <w:rFonts w:ascii="Simplified Arabic" w:hAnsi="Simplified Arabic" w:cs="Simplified Arabic" w:hint="cs"/>
          <w:sz w:val="24"/>
          <w:szCs w:val="24"/>
          <w:rtl/>
          <w:lang w:bidi="ar-JO"/>
        </w:rPr>
        <w:t>و</w:t>
      </w:r>
      <w:r w:rsidR="00017C19" w:rsidRPr="00017C19">
        <w:rPr>
          <w:rFonts w:ascii="Simplified Arabic" w:hAnsi="Simplified Arabic" w:cs="Simplified Arabic" w:hint="cs"/>
          <w:b/>
          <w:bCs/>
          <w:sz w:val="24"/>
          <w:szCs w:val="24"/>
          <w:rtl/>
        </w:rPr>
        <w:t>تطبيق</w:t>
      </w:r>
      <w:r w:rsidR="00017C19" w:rsidRPr="00017C19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="00017C19" w:rsidRPr="00017C19">
        <w:rPr>
          <w:rFonts w:ascii="Simplified Arabic" w:hAnsi="Simplified Arabic" w:cs="Simplified Arabic"/>
          <w:b/>
          <w:bCs/>
          <w:sz w:val="24"/>
          <w:szCs w:val="24"/>
        </w:rPr>
        <w:t>OSN</w:t>
      </w:r>
      <w:r w:rsidR="00017C19" w:rsidRPr="00017C19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للمشاهدة أونلاين</w:t>
      </w:r>
      <w:r w:rsidR="006564C4" w:rsidRPr="00996D7A">
        <w:rPr>
          <w:rFonts w:ascii="Simplified Arabic" w:hAnsi="Simplified Arabic" w:cs="Simplified Arabic"/>
          <w:sz w:val="24"/>
          <w:szCs w:val="24"/>
          <w:rtl/>
        </w:rPr>
        <w:t>.</w:t>
      </w:r>
    </w:p>
    <w:p w14:paraId="2BA45F97" w14:textId="0F4BCDAB" w:rsidR="00881454" w:rsidRPr="00996D7A" w:rsidRDefault="00881454" w:rsidP="006564C4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كما سيُعرض </w:t>
      </w:r>
      <w:r w:rsidRPr="00996D7A">
        <w:rPr>
          <w:rFonts w:ascii="Simplified Arabic" w:hAnsi="Simplified Arabic" w:cs="Simplified Arabic"/>
          <w:b/>
          <w:sz w:val="24"/>
        </w:rPr>
        <w:t>Parasite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، فيلم الكوميديا السوداء الكوري الجنوبي الذي تم إنتاجه عام 2019 </w:t>
      </w:r>
      <w:r w:rsidR="008A0344" w:rsidRPr="00996D7A">
        <w:rPr>
          <w:rFonts w:ascii="Simplified Arabic" w:hAnsi="Simplified Arabic" w:cs="Simplified Arabic"/>
          <w:sz w:val="24"/>
          <w:szCs w:val="24"/>
          <w:rtl/>
        </w:rPr>
        <w:t>للمخرج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بونغ جون هو، بدبلجة عربية للمرة الأولى في المنطقة.</w:t>
      </w:r>
      <w:r w:rsidRPr="00996D7A">
        <w:rPr>
          <w:rFonts w:ascii="Simplified Arabic" w:hAnsi="Simplified Arabic" w:cs="Simplified Arabic"/>
          <w:sz w:val="24"/>
        </w:rPr>
        <w:t xml:space="preserve"> 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>ويحكي الفيلم قصة عائلة كيمز الفقيرة، والطرق الملتوية التي استخدمَتها للعمل عند عائلة باركس الغنية، وكيف تعق</w:t>
      </w:r>
      <w:r w:rsidR="0009752F" w:rsidRPr="00996D7A">
        <w:rPr>
          <w:rFonts w:ascii="Simplified Arabic" w:hAnsi="Simplified Arabic" w:cs="Simplified Arabic"/>
          <w:sz w:val="24"/>
          <w:szCs w:val="24"/>
          <w:rtl/>
        </w:rPr>
        <w:t>ّ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دت حياتهم البسيطة حين شعروا باقتراب </w:t>
      </w:r>
      <w:r w:rsidR="008A0344" w:rsidRPr="00996D7A">
        <w:rPr>
          <w:rFonts w:ascii="Simplified Arabic" w:hAnsi="Simplified Arabic" w:cs="Simplified Arabic"/>
          <w:sz w:val="24"/>
          <w:szCs w:val="24"/>
          <w:rtl/>
        </w:rPr>
        <w:t>كشف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خداعهم وألاعيبهم.</w:t>
      </w:r>
      <w:r w:rsidRPr="00996D7A">
        <w:rPr>
          <w:rFonts w:ascii="Simplified Arabic" w:hAnsi="Simplified Arabic" w:cs="Simplified Arabic"/>
          <w:sz w:val="24"/>
        </w:rPr>
        <w:t xml:space="preserve"> </w:t>
      </w:r>
      <w:r w:rsidR="008A0344" w:rsidRPr="00996D7A">
        <w:rPr>
          <w:rFonts w:ascii="Simplified Arabic" w:hAnsi="Simplified Arabic" w:cs="Simplified Arabic"/>
          <w:sz w:val="24"/>
          <w:szCs w:val="24"/>
          <w:rtl/>
        </w:rPr>
        <w:t>وسجل هذا ا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>لفيلم لحظات تاريخية في حفل الأوسكار كونه أول فيلم أجنبي يفوز ب</w:t>
      </w:r>
      <w:r w:rsidR="00DD248E" w:rsidRPr="00996D7A">
        <w:rPr>
          <w:rFonts w:ascii="Simplified Arabic" w:hAnsi="Simplified Arabic" w:cs="Simplified Arabic"/>
          <w:sz w:val="24"/>
          <w:szCs w:val="24"/>
          <w:rtl/>
        </w:rPr>
        <w:t>ال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>جائزة عن فئة أفضل فيلم، علاوةً على فوزه بعدة جوائز أخرى مثل أفضل مخرج وأفضل فيلم بلغة أجنبية وأفضل سيناريو أصلي.</w:t>
      </w:r>
      <w:r w:rsidRPr="00996D7A">
        <w:rPr>
          <w:rFonts w:ascii="Simplified Arabic" w:hAnsi="Simplified Arabic" w:cs="Simplified Arabic"/>
          <w:sz w:val="24"/>
        </w:rPr>
        <w:t xml:space="preserve"> 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وسيتم بثه خلال فقرة العيد الخاصة على قناة </w:t>
      </w:r>
      <w:r w:rsidRPr="00996D7A">
        <w:rPr>
          <w:rFonts w:ascii="Simplified Arabic" w:hAnsi="Simplified Arabic" w:cs="Simplified Arabic"/>
          <w:b/>
          <w:sz w:val="24"/>
        </w:rPr>
        <w:t>OSN</w:t>
      </w:r>
      <w:r w:rsidRPr="00996D7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ياهلا سينما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017C19">
        <w:rPr>
          <w:rFonts w:ascii="Simplified Arabic" w:hAnsi="Simplified Arabic" w:cs="Simplified Arabic" w:hint="cs"/>
          <w:sz w:val="24"/>
          <w:szCs w:val="24"/>
          <w:rtl/>
        </w:rPr>
        <w:t>و</w:t>
      </w:r>
      <w:r w:rsidR="00017C19" w:rsidRPr="00017C19">
        <w:rPr>
          <w:rFonts w:ascii="Simplified Arabic" w:hAnsi="Simplified Arabic" w:cs="Simplified Arabic" w:hint="cs"/>
          <w:b/>
          <w:bCs/>
          <w:sz w:val="24"/>
          <w:szCs w:val="24"/>
          <w:rtl/>
        </w:rPr>
        <w:t>تطبيق</w:t>
      </w:r>
      <w:r w:rsidR="00017C19" w:rsidRPr="00017C19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="00017C19" w:rsidRPr="00017C19">
        <w:rPr>
          <w:rFonts w:ascii="Simplified Arabic" w:hAnsi="Simplified Arabic" w:cs="Simplified Arabic"/>
          <w:b/>
          <w:bCs/>
          <w:sz w:val="24"/>
          <w:szCs w:val="24"/>
        </w:rPr>
        <w:t>OSN</w:t>
      </w:r>
      <w:r w:rsidR="00017C19" w:rsidRPr="00017C19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للمشاهدة أونلاين</w:t>
      </w:r>
      <w:r w:rsidR="00017C19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>في اليوم الثاني من عيد الأضحى المبارك الساعة 23:00 بتوقيت السعودية\ 00:00 بتوقيت الإمارات.</w:t>
      </w:r>
    </w:p>
    <w:p w14:paraId="4B7CEFF8" w14:textId="17EAD0F8" w:rsidR="00881454" w:rsidRPr="00996D7A" w:rsidRDefault="008672A1" w:rsidP="008A0344">
      <w:pPr>
        <w:bidi/>
        <w:jc w:val="both"/>
        <w:rPr>
          <w:rFonts w:ascii="Simplified Arabic" w:hAnsi="Simplified Arabic" w:cs="Simplified Arabic"/>
          <w:bCs/>
          <w:sz w:val="24"/>
          <w:szCs w:val="24"/>
          <w:rtl/>
        </w:rPr>
      </w:pP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كما </w:t>
      </w:r>
      <w:r w:rsidR="00DD248E" w:rsidRPr="00996D7A">
        <w:rPr>
          <w:rFonts w:ascii="Simplified Arabic" w:hAnsi="Simplified Arabic" w:cs="Simplified Arabic"/>
          <w:sz w:val="24"/>
          <w:szCs w:val="24"/>
          <w:rtl/>
        </w:rPr>
        <w:t>تنفرد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قناة </w:t>
      </w:r>
      <w:r w:rsidRPr="00996D7A">
        <w:rPr>
          <w:rFonts w:ascii="Simplified Arabic" w:hAnsi="Simplified Arabic" w:cs="Simplified Arabic"/>
          <w:b/>
          <w:sz w:val="24"/>
        </w:rPr>
        <w:t>OSN</w:t>
      </w:r>
      <w:r w:rsidRPr="00996D7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ياهلا الأولى</w:t>
      </w:r>
      <w:r w:rsidR="00DD248E" w:rsidRPr="00996D7A">
        <w:rPr>
          <w:rFonts w:ascii="Simplified Arabic" w:hAnsi="Simplified Arabic" w:cs="Simplified Arabic"/>
          <w:sz w:val="24"/>
          <w:szCs w:val="24"/>
          <w:rtl/>
        </w:rPr>
        <w:t xml:space="preserve"> بالعرض الأول والحصري لمسلسل الدراما السوري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996D7A">
        <w:rPr>
          <w:rFonts w:ascii="Simplified Arabic" w:hAnsi="Simplified Arabic" w:cs="Simplified Arabic"/>
          <w:b/>
          <w:bCs/>
          <w:sz w:val="24"/>
          <w:szCs w:val="24"/>
          <w:rtl/>
        </w:rPr>
        <w:t>شارع شيكاغو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>، الذي تدور أحداثه في فترتين مختلفتين تعكسان إيجابيات وسلبيات المجتمع السوري.</w:t>
      </w:r>
      <w:r w:rsidRPr="00996D7A">
        <w:rPr>
          <w:rFonts w:ascii="Simplified Arabic" w:hAnsi="Simplified Arabic" w:cs="Simplified Arabic"/>
          <w:sz w:val="24"/>
        </w:rPr>
        <w:t xml:space="preserve"> 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ويأسر المسلسل مشاهديه من خلال قصة حب </w:t>
      </w:r>
      <w:r w:rsidR="00DD248E" w:rsidRPr="00996D7A">
        <w:rPr>
          <w:rFonts w:ascii="Simplified Arabic" w:hAnsi="Simplified Arabic" w:cs="Simplified Arabic"/>
          <w:sz w:val="24"/>
          <w:szCs w:val="24"/>
          <w:rtl/>
        </w:rPr>
        <w:t>مليئة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بالمخاطر والأمل بين ميرامار ومراد.</w:t>
      </w:r>
      <w:r w:rsidRPr="00996D7A">
        <w:rPr>
          <w:rFonts w:ascii="Simplified Arabic" w:hAnsi="Simplified Arabic" w:cs="Simplified Arabic"/>
          <w:sz w:val="24"/>
        </w:rPr>
        <w:t xml:space="preserve"> 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>وسيتم بث المسلسل ابتداء</w:t>
      </w:r>
      <w:r w:rsidR="008A0344" w:rsidRPr="00996D7A">
        <w:rPr>
          <w:rFonts w:ascii="Simplified Arabic" w:hAnsi="Simplified Arabic" w:cs="Simplified Arabic"/>
          <w:sz w:val="24"/>
          <w:szCs w:val="24"/>
          <w:rtl/>
        </w:rPr>
        <w:t>ً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من 26 يوليو</w:t>
      </w:r>
      <w:r w:rsidR="00DD248E" w:rsidRPr="00996D7A">
        <w:rPr>
          <w:rFonts w:ascii="Simplified Arabic" w:hAnsi="Simplified Arabic" w:cs="Simplified Arabic"/>
          <w:sz w:val="24"/>
          <w:szCs w:val="24"/>
          <w:rtl/>
        </w:rPr>
        <w:t>،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من الأحد إلى الخميس الساعة 21:00 بتوقيت السعودية\ 22:00 بتوقيت الإمارات.</w:t>
      </w:r>
      <w:r w:rsidRPr="00996D7A">
        <w:rPr>
          <w:rFonts w:ascii="Simplified Arabic" w:hAnsi="Simplified Arabic" w:cs="Simplified Arabic"/>
          <w:sz w:val="24"/>
        </w:rPr>
        <w:t xml:space="preserve"> </w:t>
      </w:r>
      <w:r w:rsidR="006564C4" w:rsidRPr="00996D7A">
        <w:rPr>
          <w:rFonts w:ascii="Simplified Arabic" w:hAnsi="Simplified Arabic" w:cs="Simplified Arabic"/>
          <w:sz w:val="24"/>
          <w:rtl/>
        </w:rPr>
        <w:t xml:space="preserve">كما سيكون العمل متوفراً على </w:t>
      </w:r>
      <w:r w:rsidR="00017C19" w:rsidRPr="00017C19">
        <w:rPr>
          <w:rFonts w:ascii="Simplified Arabic" w:hAnsi="Simplified Arabic" w:cs="Simplified Arabic" w:hint="cs"/>
          <w:b/>
          <w:bCs/>
          <w:sz w:val="24"/>
          <w:szCs w:val="24"/>
          <w:rtl/>
        </w:rPr>
        <w:t>تطبيق</w:t>
      </w:r>
      <w:r w:rsidR="00017C19" w:rsidRPr="00017C19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="00017C19" w:rsidRPr="00017C19">
        <w:rPr>
          <w:rFonts w:ascii="Simplified Arabic" w:hAnsi="Simplified Arabic" w:cs="Simplified Arabic"/>
          <w:b/>
          <w:bCs/>
          <w:sz w:val="24"/>
          <w:szCs w:val="24"/>
        </w:rPr>
        <w:t>OSN</w:t>
      </w:r>
      <w:r w:rsidR="00017C19" w:rsidRPr="00017C19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للمشاهدة أونلاين</w:t>
      </w:r>
      <w:r w:rsidR="006564C4" w:rsidRPr="00996D7A">
        <w:rPr>
          <w:rFonts w:ascii="Simplified Arabic" w:hAnsi="Simplified Arabic" w:cs="Simplified Arabic"/>
          <w:sz w:val="24"/>
          <w:rtl/>
        </w:rPr>
        <w:t>.</w:t>
      </w:r>
    </w:p>
    <w:p w14:paraId="24FC9755" w14:textId="352F34E5" w:rsidR="007439ED" w:rsidRPr="00996D7A" w:rsidRDefault="00881454" w:rsidP="006879D6">
      <w:pPr>
        <w:bidi/>
        <w:rPr>
          <w:rFonts w:ascii="Simplified Arabic" w:hAnsi="Simplified Arabic" w:cs="Simplified Arabic"/>
          <w:sz w:val="24"/>
          <w:szCs w:val="24"/>
        </w:rPr>
      </w:pP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وستعرض </w:t>
      </w:r>
      <w:r w:rsidRPr="00996D7A">
        <w:rPr>
          <w:rFonts w:ascii="Simplified Arabic" w:hAnsi="Simplified Arabic" w:cs="Simplified Arabic"/>
          <w:sz w:val="24"/>
        </w:rPr>
        <w:t>OSN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996D7A">
        <w:rPr>
          <w:rFonts w:ascii="Simplified Arabic" w:hAnsi="Simplified Arabic" w:cs="Simplified Arabic"/>
          <w:b/>
          <w:bCs/>
          <w:sz w:val="24"/>
          <w:szCs w:val="24"/>
          <w:rtl/>
        </w:rPr>
        <w:t>فقرة خاصة بأعمال عادل إمام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على قناة </w:t>
      </w:r>
      <w:r w:rsidRPr="00996D7A">
        <w:rPr>
          <w:rFonts w:ascii="Simplified Arabic" w:hAnsi="Simplified Arabic" w:cs="Simplified Arabic"/>
          <w:b/>
          <w:sz w:val="24"/>
        </w:rPr>
        <w:t>OSN</w:t>
      </w:r>
      <w:r w:rsidRPr="00996D7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ياهلا سينما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خلال شهر يوليو،</w:t>
      </w:r>
      <w:r w:rsidRPr="00996D7A">
        <w:rPr>
          <w:rFonts w:ascii="Simplified Arabic" w:hAnsi="Simplified Arabic" w:cs="Simplified Arabic"/>
          <w:b/>
          <w:sz w:val="24"/>
        </w:rPr>
        <w:t xml:space="preserve"> 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وسيتم بث أفلام النجم المصري الأسطوري </w:t>
      </w:r>
      <w:r w:rsidR="00DD248E" w:rsidRPr="00996D7A">
        <w:rPr>
          <w:rFonts w:ascii="Simplified Arabic" w:hAnsi="Simplified Arabic" w:cs="Simplified Arabic"/>
          <w:sz w:val="24"/>
          <w:szCs w:val="24"/>
          <w:rtl/>
        </w:rPr>
        <w:t>يومياً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طوال الشهر الساعة 19:00 بتوقيت السعودية\ 20:00 بتوقيت الإمارات، حيث ستضم الفقرة أكثر من 30 فيلم</w:t>
      </w:r>
      <w:r w:rsidR="008A0344" w:rsidRPr="00996D7A">
        <w:rPr>
          <w:rFonts w:ascii="Simplified Arabic" w:hAnsi="Simplified Arabic" w:cs="Simplified Arabic"/>
          <w:sz w:val="24"/>
          <w:szCs w:val="24"/>
          <w:rtl/>
        </w:rPr>
        <w:t>اً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ومسرحية </w:t>
      </w:r>
      <w:r w:rsidR="00DD248E" w:rsidRPr="00996D7A">
        <w:rPr>
          <w:rFonts w:ascii="Simplified Arabic" w:hAnsi="Simplified Arabic" w:cs="Simplified Arabic"/>
          <w:sz w:val="24"/>
          <w:szCs w:val="24"/>
          <w:rtl/>
        </w:rPr>
        <w:t>مميزة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لعب فيها دور البطولة</w:t>
      </w:r>
      <w:r w:rsidR="00DD248E" w:rsidRPr="00996D7A">
        <w:rPr>
          <w:rFonts w:ascii="Simplified Arabic" w:hAnsi="Simplified Arabic" w:cs="Simplified Arabic"/>
          <w:sz w:val="24"/>
          <w:szCs w:val="24"/>
          <w:rtl/>
        </w:rPr>
        <w:t>،</w:t>
      </w:r>
      <w:r w:rsidRPr="00996D7A">
        <w:rPr>
          <w:rFonts w:ascii="Simplified Arabic" w:hAnsi="Simplified Arabic" w:cs="Simplified Arabic"/>
          <w:sz w:val="24"/>
          <w:szCs w:val="24"/>
          <w:rtl/>
        </w:rPr>
        <w:t xml:space="preserve"> وتشمل أبرز أعماله منذ بداياته في عالم التمثيل وعبر أربعة عقود من مسيرته الناجحة.</w:t>
      </w:r>
      <w:r w:rsidR="006564C4" w:rsidRPr="00996D7A">
        <w:rPr>
          <w:rFonts w:ascii="Simplified Arabic" w:hAnsi="Simplified Arabic" w:cs="Simplified Arabic"/>
          <w:sz w:val="24"/>
          <w:szCs w:val="24"/>
          <w:rtl/>
        </w:rPr>
        <w:t xml:space="preserve"> وستُعرض جميع هذه الأفلام على </w:t>
      </w:r>
      <w:r w:rsidR="00017C19" w:rsidRPr="00017C19">
        <w:rPr>
          <w:rFonts w:ascii="Simplified Arabic" w:hAnsi="Simplified Arabic" w:cs="Simplified Arabic" w:hint="cs"/>
          <w:b/>
          <w:bCs/>
          <w:sz w:val="24"/>
          <w:szCs w:val="24"/>
          <w:rtl/>
        </w:rPr>
        <w:t>تطبيق</w:t>
      </w:r>
      <w:r w:rsidR="00017C19" w:rsidRPr="00017C19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="00017C19" w:rsidRPr="00017C19">
        <w:rPr>
          <w:rFonts w:ascii="Simplified Arabic" w:hAnsi="Simplified Arabic" w:cs="Simplified Arabic"/>
          <w:b/>
          <w:bCs/>
          <w:sz w:val="24"/>
          <w:szCs w:val="24"/>
        </w:rPr>
        <w:t>OSN</w:t>
      </w:r>
      <w:r w:rsidR="00017C19" w:rsidRPr="00017C19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للمشاهدة أونلاين</w:t>
      </w:r>
      <w:r w:rsidR="006564C4" w:rsidRPr="00996D7A">
        <w:rPr>
          <w:rFonts w:ascii="Simplified Arabic" w:hAnsi="Simplified Arabic" w:cs="Simplified Arabic"/>
          <w:sz w:val="24"/>
          <w:szCs w:val="24"/>
          <w:rtl/>
        </w:rPr>
        <w:t>.</w:t>
      </w:r>
      <w:r w:rsidRPr="00996D7A">
        <w:rPr>
          <w:rFonts w:ascii="Simplified Arabic" w:hAnsi="Simplified Arabic" w:cs="Simplified Arabic"/>
          <w:sz w:val="24"/>
          <w:szCs w:val="24"/>
          <w:rtl/>
        </w:rPr>
        <w:br/>
      </w:r>
    </w:p>
    <w:p w14:paraId="78CF6C15" w14:textId="429BC236" w:rsidR="00CB51A6" w:rsidRPr="00996D7A" w:rsidRDefault="00CB51A6" w:rsidP="00AD6916">
      <w:pPr>
        <w:bidi/>
        <w:rPr>
          <w:rFonts w:ascii="Simplified Arabic" w:hAnsi="Simplified Arabic" w:cs="Simplified Arabic"/>
          <w:b/>
          <w:bCs/>
          <w:sz w:val="24"/>
          <w:szCs w:val="24"/>
          <w:rtl/>
        </w:rPr>
      </w:pPr>
      <w:r w:rsidRPr="00996D7A">
        <w:rPr>
          <w:rFonts w:ascii="Simplified Arabic" w:hAnsi="Simplified Arabic" w:cs="Simplified Arabic"/>
          <w:b/>
          <w:bCs/>
          <w:sz w:val="24"/>
          <w:szCs w:val="24"/>
          <w:rtl/>
        </w:rPr>
        <w:t>القائمة الكاملة للأعمال التي سيتم عرضها في فقرة عادل إمام:</w:t>
      </w:r>
      <w:r w:rsidRPr="00996D7A">
        <w:rPr>
          <w:rFonts w:ascii="Simplified Arabic" w:hAnsi="Simplified Arabic" w:cs="Simplified Arabic"/>
          <w:b/>
          <w:sz w:val="24"/>
        </w:rPr>
        <w:t xml:space="preserve"> </w:t>
      </w:r>
    </w:p>
    <w:tbl>
      <w:tblPr>
        <w:bidiVisual/>
        <w:tblW w:w="3964" w:type="dxa"/>
        <w:tblLook w:val="04A0" w:firstRow="1" w:lastRow="0" w:firstColumn="1" w:lastColumn="0" w:noHBand="0" w:noVBand="1"/>
      </w:tblPr>
      <w:tblGrid>
        <w:gridCol w:w="2680"/>
        <w:gridCol w:w="1284"/>
      </w:tblGrid>
      <w:tr w:rsidR="006D622C" w:rsidRPr="00996D7A" w14:paraId="1E780C99" w14:textId="77777777" w:rsidTr="006D622C">
        <w:trPr>
          <w:trHeight w:val="290"/>
        </w:trPr>
        <w:tc>
          <w:tcPr>
            <w:tcW w:w="2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F0FCE" w14:textId="79CED6F1" w:rsidR="006D622C" w:rsidRPr="00996D7A" w:rsidRDefault="00C452AE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rtl/>
              </w:rPr>
              <w:t>العنوان</w:t>
            </w:r>
          </w:p>
        </w:tc>
        <w:tc>
          <w:tcPr>
            <w:tcW w:w="1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E1067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rtl/>
              </w:rPr>
              <w:t>التاريخ</w:t>
            </w:r>
            <w:r w:rsidRPr="00996D7A">
              <w:rPr>
                <w:rFonts w:ascii="Simplified Arabic" w:hAnsi="Simplified Arabic" w:cs="Simplified Arabic"/>
                <w:b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7E46579E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80080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أنا اللي قتلت الحنش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8342C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1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30B00568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C4E38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لمنسي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1A411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7B8BDC92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C2977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رجب فوق صفيح ساخن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FAD66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3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13D81A52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9C7EC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لأزواج الشياطين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77E62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4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5B3FF10B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66F6A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لتجربة الدنماركية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D151E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5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4DBB6CC5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F2856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لإرهابي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B2FF4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6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25C5E9CA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8A632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لهلفوت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CA3D5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7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16E9D6D1" w14:textId="77777777" w:rsidTr="006D622C">
        <w:trPr>
          <w:trHeight w:val="28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6A1D5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عصابة حمادة وتوتو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B2BBD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8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78CA577F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2CBCC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خلي بالك من عقلك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1099B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9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4189C4E2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B9B53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حنفي الأبهة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2801D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10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64FA198E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2DE9A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لمشبوه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2A53E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11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6018D9C5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35B36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لنوم في العسل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F25C6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12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5B75B6FA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7474A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لمولد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6AADC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13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65041F99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974CE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لغول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2D075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14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79715BAD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D1D9A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عيب يا لولو يا لولو عيب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581CC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15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7330D309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7039F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حرامي الحب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2A355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16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4FAE1E76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CF456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لأفوكاتو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648A7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17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3CB6C18D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36F01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لإرهاب والكباب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666E8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18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2B4BD417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C0E05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لإنس والجن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2C0D1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19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6F32F65A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438BF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حترس من الخط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1A850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0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5505FD73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1CD1D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أمهات في المنفى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69319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1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41E94485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8F6AC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لنمر والأنثى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12C7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2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01480133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66F32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بخيت وعديلة 2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49295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3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1ECF1AB0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2B54E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زوج تحت الطلب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23884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4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318D3D95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F99A6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طيور الظلام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62243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5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740AE0E0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03D6C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خمسة باب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105DD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6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6266595F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1D94D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للعب مع الكبار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A366A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7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313D74B4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F7BB0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إحنا بتوع الأتوبيس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8D12D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8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0D6968EF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2F090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سلام يا صاحبي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38F9D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9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2326E7F4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B45B5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خلي بالك من جيرانك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E0307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30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  <w:tr w:rsidR="006D622C" w:rsidRPr="00996D7A" w14:paraId="3C692486" w14:textId="77777777" w:rsidTr="006D622C">
        <w:trPr>
          <w:trHeight w:val="29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D4F43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لجحيم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68C16" w14:textId="77777777" w:rsidR="006D622C" w:rsidRPr="00996D7A" w:rsidRDefault="006D622C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31 يوليو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 xml:space="preserve"> </w:t>
            </w:r>
          </w:p>
        </w:tc>
      </w:tr>
    </w:tbl>
    <w:p w14:paraId="2930C3D7" w14:textId="77777777" w:rsidR="00CB51A6" w:rsidRPr="00996D7A" w:rsidRDefault="00CB51A6" w:rsidP="008A0344">
      <w:pPr>
        <w:bidi/>
        <w:rPr>
          <w:rFonts w:ascii="Simplified Arabic" w:hAnsi="Simplified Arabic" w:cs="Simplified Arabic"/>
          <w:b/>
          <w:sz w:val="24"/>
        </w:rPr>
      </w:pPr>
    </w:p>
    <w:p w14:paraId="3A12FE7C" w14:textId="111E45D0" w:rsidR="007247B8" w:rsidRPr="00996D7A" w:rsidRDefault="006D622C" w:rsidP="00AD6916">
      <w:pPr>
        <w:bidi/>
        <w:rPr>
          <w:rFonts w:ascii="Simplified Arabic" w:hAnsi="Simplified Arabic" w:cs="Simplified Arabic"/>
          <w:b/>
          <w:bCs/>
          <w:sz w:val="24"/>
          <w:szCs w:val="24"/>
          <w:rtl/>
        </w:rPr>
      </w:pPr>
      <w:r w:rsidRPr="00996D7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القائمة الكاملة للأفلام على قناة </w:t>
      </w:r>
      <w:r w:rsidRPr="00996D7A">
        <w:rPr>
          <w:rFonts w:ascii="Simplified Arabic" w:hAnsi="Simplified Arabic" w:cs="Simplified Arabic"/>
          <w:b/>
          <w:sz w:val="24"/>
        </w:rPr>
        <w:t>OSN</w:t>
      </w:r>
      <w:r w:rsidRPr="00996D7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ياهلا سينما:</w:t>
      </w:r>
    </w:p>
    <w:tbl>
      <w:tblPr>
        <w:bidiVisual/>
        <w:tblW w:w="7422" w:type="dxa"/>
        <w:tblLook w:val="04A0" w:firstRow="1" w:lastRow="0" w:firstColumn="1" w:lastColumn="0" w:noHBand="0" w:noVBand="1"/>
      </w:tblPr>
      <w:tblGrid>
        <w:gridCol w:w="3912"/>
        <w:gridCol w:w="1350"/>
        <w:gridCol w:w="2160"/>
      </w:tblGrid>
      <w:tr w:rsidR="00C452AE" w:rsidRPr="00996D7A" w14:paraId="0DF87DAE" w14:textId="77777777" w:rsidTr="008A0344">
        <w:trPr>
          <w:trHeight w:val="290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89598" w14:textId="0F18D490" w:rsidR="00C452AE" w:rsidRPr="00996D7A" w:rsidRDefault="00C452AE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rtl/>
              </w:rPr>
              <w:t>العنوان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FB9D1" w14:textId="77777777" w:rsidR="00C452AE" w:rsidRPr="00996D7A" w:rsidRDefault="00C452AE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rtl/>
              </w:rPr>
              <w:t>العرض الأول</w:t>
            </w:r>
            <w:r w:rsidRPr="00996D7A">
              <w:rPr>
                <w:rFonts w:ascii="Simplified Arabic" w:hAnsi="Simplified Arabic" w:cs="Simplified Arabic"/>
                <w:b/>
                <w:color w:val="000000"/>
                <w:sz w:val="24"/>
              </w:rPr>
              <w:t xml:space="preserve"> 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8595A" w14:textId="469F5946" w:rsidR="00C452AE" w:rsidRPr="00996D7A" w:rsidRDefault="00C452AE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rtl/>
              </w:rPr>
              <w:t>موعد العرض بتوقيت المملكة العربية السعودية</w:t>
            </w:r>
          </w:p>
        </w:tc>
      </w:tr>
      <w:tr w:rsidR="00C452AE" w:rsidRPr="00996D7A" w14:paraId="4A799AB8" w14:textId="77777777" w:rsidTr="008A0344">
        <w:trPr>
          <w:trHeight w:val="870"/>
        </w:trPr>
        <w:tc>
          <w:tcPr>
            <w:tcW w:w="3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FA4798" w14:textId="40AE9E91" w:rsidR="00C452AE" w:rsidRPr="00996D7A" w:rsidRDefault="00C452AE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 xml:space="preserve">المرشحة المثالية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93B5A" w14:textId="77777777" w:rsidR="00C452AE" w:rsidRPr="00996D7A" w:rsidRDefault="00C452AE" w:rsidP="00AD6916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 xml:space="preserve">31 يوليو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6E12F" w14:textId="77777777" w:rsidR="00C452AE" w:rsidRPr="00996D7A" w:rsidRDefault="00C452AE" w:rsidP="00AD6916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3:00</w:t>
            </w:r>
          </w:p>
        </w:tc>
      </w:tr>
      <w:tr w:rsidR="00C452AE" w:rsidRPr="00996D7A" w14:paraId="03B5E151" w14:textId="77777777" w:rsidTr="008A0344">
        <w:trPr>
          <w:trHeight w:val="580"/>
        </w:trPr>
        <w:tc>
          <w:tcPr>
            <w:tcW w:w="3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16C19" w14:textId="5CDA3021" w:rsidR="00C452AE" w:rsidRPr="00996D7A" w:rsidRDefault="00C452AE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</w:rPr>
              <w:t>Parasite</w:t>
            </w: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 xml:space="preserve"> (فيلم كوري مُدبلج إلى العربية)</w:t>
            </w:r>
            <w:r w:rsidR="00AD6916"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CBA19" w14:textId="77777777" w:rsidR="00C452AE" w:rsidRPr="00996D7A" w:rsidRDefault="00C452AE" w:rsidP="00AD6916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1 أغسطس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C21B6" w14:textId="77777777" w:rsidR="00C452AE" w:rsidRPr="00996D7A" w:rsidRDefault="00C452AE" w:rsidP="00AD6916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3:00</w:t>
            </w:r>
          </w:p>
        </w:tc>
      </w:tr>
      <w:tr w:rsidR="00C452AE" w:rsidRPr="00996D7A" w14:paraId="02CE5519" w14:textId="77777777" w:rsidTr="008A0344">
        <w:trPr>
          <w:trHeight w:val="580"/>
        </w:trPr>
        <w:tc>
          <w:tcPr>
            <w:tcW w:w="3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19B9E" w14:textId="0605F75F" w:rsidR="00C452AE" w:rsidRPr="00996D7A" w:rsidRDefault="00C452AE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 xml:space="preserve">بعلم الوصول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BF7A4" w14:textId="77777777" w:rsidR="00C452AE" w:rsidRPr="00996D7A" w:rsidRDefault="00C452AE" w:rsidP="00AD6916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10 يوليو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83036" w14:textId="77777777" w:rsidR="00C452AE" w:rsidRPr="00996D7A" w:rsidRDefault="00C452AE" w:rsidP="00AD6916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3:00</w:t>
            </w:r>
          </w:p>
        </w:tc>
      </w:tr>
      <w:tr w:rsidR="00C452AE" w:rsidRPr="00996D7A" w14:paraId="12EF9AA2" w14:textId="77777777" w:rsidTr="008A0344">
        <w:trPr>
          <w:trHeight w:val="580"/>
        </w:trPr>
        <w:tc>
          <w:tcPr>
            <w:tcW w:w="3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34C84" w14:textId="2DEFB10F" w:rsidR="00C452AE" w:rsidRPr="00996D7A" w:rsidRDefault="00C452AE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 xml:space="preserve">عرايس الخوف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B32C7" w14:textId="77777777" w:rsidR="00C452AE" w:rsidRPr="00996D7A" w:rsidRDefault="00C452AE" w:rsidP="00AD6916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4 يوليو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7F06E" w14:textId="77777777" w:rsidR="00C452AE" w:rsidRPr="00996D7A" w:rsidRDefault="00C452AE" w:rsidP="00AD6916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3:00</w:t>
            </w:r>
          </w:p>
        </w:tc>
      </w:tr>
      <w:tr w:rsidR="00C452AE" w:rsidRPr="00996D7A" w14:paraId="7F7FE6A3" w14:textId="77777777" w:rsidTr="008A0344">
        <w:trPr>
          <w:trHeight w:val="330"/>
        </w:trPr>
        <w:tc>
          <w:tcPr>
            <w:tcW w:w="3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0BF732" w14:textId="3A73EAC5" w:rsidR="00C452AE" w:rsidRPr="00996D7A" w:rsidRDefault="00C452AE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الرجل الأخطر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6F170" w14:textId="77777777" w:rsidR="00C452AE" w:rsidRPr="00996D7A" w:rsidRDefault="00C452AE" w:rsidP="00AD6916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17 يوليو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918F9" w14:textId="77777777" w:rsidR="00C452AE" w:rsidRPr="00996D7A" w:rsidRDefault="00C452AE" w:rsidP="00AD6916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3:00</w:t>
            </w:r>
          </w:p>
        </w:tc>
      </w:tr>
      <w:tr w:rsidR="00C452AE" w:rsidRPr="00996D7A" w14:paraId="3BB96E26" w14:textId="77777777" w:rsidTr="008A0344">
        <w:trPr>
          <w:trHeight w:val="330"/>
        </w:trPr>
        <w:tc>
          <w:tcPr>
            <w:tcW w:w="3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007C7" w14:textId="77777777" w:rsidR="00C452AE" w:rsidRPr="00996D7A" w:rsidRDefault="00C452AE" w:rsidP="00AD6916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ساعة رضا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75435" w14:textId="77777777" w:rsidR="00C452AE" w:rsidRPr="00996D7A" w:rsidRDefault="00C452AE" w:rsidP="00AD6916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3 يوليو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632D9" w14:textId="77777777" w:rsidR="00C452AE" w:rsidRPr="00996D7A" w:rsidRDefault="00C452AE" w:rsidP="00AD6916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</w:pPr>
            <w:r w:rsidRPr="00996D7A">
              <w:rPr>
                <w:rFonts w:ascii="Simplified Arabic" w:hAnsi="Simplified Arabic" w:cs="Simplified Arabic"/>
                <w:color w:val="000000"/>
                <w:sz w:val="24"/>
                <w:szCs w:val="24"/>
                <w:rtl/>
              </w:rPr>
              <w:t>23:00</w:t>
            </w:r>
          </w:p>
        </w:tc>
      </w:tr>
    </w:tbl>
    <w:p w14:paraId="127C39C5" w14:textId="33FA7165" w:rsidR="0018476B" w:rsidRPr="00996D7A" w:rsidRDefault="0018476B" w:rsidP="00430C09">
      <w:pPr>
        <w:bidi/>
        <w:rPr>
          <w:rFonts w:ascii="Simplified Arabic" w:hAnsi="Simplified Arabic" w:cs="Simplified Arabic"/>
          <w:rtl/>
        </w:rPr>
      </w:pPr>
    </w:p>
    <w:sectPr w:rsidR="0018476B" w:rsidRPr="00996D7A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B66DD9" w14:textId="77777777" w:rsidR="00C9282F" w:rsidRDefault="00C9282F" w:rsidP="001358FE">
      <w:pPr>
        <w:spacing w:after="0" w:line="240" w:lineRule="auto"/>
      </w:pPr>
      <w:r>
        <w:separator/>
      </w:r>
    </w:p>
  </w:endnote>
  <w:endnote w:type="continuationSeparator" w:id="0">
    <w:p w14:paraId="3F112CC3" w14:textId="77777777" w:rsidR="00C9282F" w:rsidRDefault="00C9282F" w:rsidP="001358FE">
      <w:pPr>
        <w:spacing w:after="0" w:line="240" w:lineRule="auto"/>
      </w:pPr>
      <w:r>
        <w:continuationSeparator/>
      </w:r>
    </w:p>
  </w:endnote>
  <w:endnote w:type="continuationNotice" w:id="1">
    <w:p w14:paraId="3F8E69D0" w14:textId="77777777" w:rsidR="00C9282F" w:rsidRDefault="00C928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2812B1" w14:textId="77777777" w:rsidR="005E1D19" w:rsidRDefault="005E1D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390994" w14:textId="77777777" w:rsidR="00C9282F" w:rsidRDefault="00C9282F" w:rsidP="001358FE">
      <w:pPr>
        <w:spacing w:after="0" w:line="240" w:lineRule="auto"/>
      </w:pPr>
      <w:r>
        <w:separator/>
      </w:r>
    </w:p>
  </w:footnote>
  <w:footnote w:type="continuationSeparator" w:id="0">
    <w:p w14:paraId="58C74BC9" w14:textId="77777777" w:rsidR="00C9282F" w:rsidRDefault="00C9282F" w:rsidP="001358FE">
      <w:pPr>
        <w:spacing w:after="0" w:line="240" w:lineRule="auto"/>
      </w:pPr>
      <w:r>
        <w:continuationSeparator/>
      </w:r>
    </w:p>
  </w:footnote>
  <w:footnote w:type="continuationNotice" w:id="1">
    <w:p w14:paraId="29BA1ED5" w14:textId="77777777" w:rsidR="00C9282F" w:rsidRDefault="00C9282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27601D" w14:textId="427888E0" w:rsidR="001358FE" w:rsidRDefault="001358FE" w:rsidP="001358FE">
    <w:pPr>
      <w:pStyle w:val="Header"/>
      <w:bidi/>
      <w:jc w:val="center"/>
      <w:rPr>
        <w:rtl/>
      </w:rPr>
    </w:pPr>
    <w:r>
      <w:rPr>
        <w:rFonts w:hint="cs"/>
        <w:noProof/>
        <w:rtl/>
        <w:lang w:bidi="ar-SA"/>
      </w:rPr>
      <w:drawing>
        <wp:inline distT="0" distB="0" distL="0" distR="0" wp14:anchorId="2527E20D" wp14:editId="0617DD0D">
          <wp:extent cx="1066800" cy="758523"/>
          <wp:effectExtent l="0" t="0" r="0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72990" cy="762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A68B2"/>
    <w:multiLevelType w:val="hybridMultilevel"/>
    <w:tmpl w:val="9AB49198"/>
    <w:lvl w:ilvl="0" w:tplc="EF36A772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A846C9"/>
    <w:multiLevelType w:val="hybridMultilevel"/>
    <w:tmpl w:val="61403FD4"/>
    <w:lvl w:ilvl="0" w:tplc="128E40DC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DC4128"/>
    <w:multiLevelType w:val="hybridMultilevel"/>
    <w:tmpl w:val="9AB49198"/>
    <w:lvl w:ilvl="0" w:tplc="EF36A772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F84976"/>
    <w:multiLevelType w:val="hybridMultilevel"/>
    <w:tmpl w:val="44B0A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3E388B"/>
    <w:multiLevelType w:val="hybridMultilevel"/>
    <w:tmpl w:val="9AB49198"/>
    <w:lvl w:ilvl="0" w:tplc="EF36A772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F5187C"/>
    <w:multiLevelType w:val="hybridMultilevel"/>
    <w:tmpl w:val="8FB6DA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F916CA"/>
    <w:multiLevelType w:val="hybridMultilevel"/>
    <w:tmpl w:val="04AC7F58"/>
    <w:lvl w:ilvl="0" w:tplc="7B40D3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6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M7AwMrM0Njc3MzFQ0lEKTi0uzszPAykwrgUA9Qa6xCwAAAA="/>
  </w:docVars>
  <w:rsids>
    <w:rsidRoot w:val="001358FE"/>
    <w:rsid w:val="00001D79"/>
    <w:rsid w:val="00017C19"/>
    <w:rsid w:val="000506E2"/>
    <w:rsid w:val="00086ECB"/>
    <w:rsid w:val="00087C04"/>
    <w:rsid w:val="00091116"/>
    <w:rsid w:val="0009752F"/>
    <w:rsid w:val="0011660D"/>
    <w:rsid w:val="001358FE"/>
    <w:rsid w:val="00174085"/>
    <w:rsid w:val="00182D8A"/>
    <w:rsid w:val="0018476B"/>
    <w:rsid w:val="001B04E5"/>
    <w:rsid w:val="001F4629"/>
    <w:rsid w:val="00200367"/>
    <w:rsid w:val="00200545"/>
    <w:rsid w:val="0021296B"/>
    <w:rsid w:val="002250C7"/>
    <w:rsid w:val="00235321"/>
    <w:rsid w:val="002545A4"/>
    <w:rsid w:val="00262EC7"/>
    <w:rsid w:val="002B19DF"/>
    <w:rsid w:val="003100D1"/>
    <w:rsid w:val="00327DB9"/>
    <w:rsid w:val="00330396"/>
    <w:rsid w:val="00371457"/>
    <w:rsid w:val="003A62BF"/>
    <w:rsid w:val="004164C6"/>
    <w:rsid w:val="00430C09"/>
    <w:rsid w:val="00451304"/>
    <w:rsid w:val="00487542"/>
    <w:rsid w:val="004D3682"/>
    <w:rsid w:val="004D6884"/>
    <w:rsid w:val="00507915"/>
    <w:rsid w:val="005129C7"/>
    <w:rsid w:val="00531560"/>
    <w:rsid w:val="005545F5"/>
    <w:rsid w:val="00567AE0"/>
    <w:rsid w:val="005D31D8"/>
    <w:rsid w:val="005D3B7E"/>
    <w:rsid w:val="005D7517"/>
    <w:rsid w:val="005E1D19"/>
    <w:rsid w:val="005E6EE6"/>
    <w:rsid w:val="005F10A5"/>
    <w:rsid w:val="00600626"/>
    <w:rsid w:val="00641EF0"/>
    <w:rsid w:val="00646283"/>
    <w:rsid w:val="006564C4"/>
    <w:rsid w:val="006879D6"/>
    <w:rsid w:val="006D5A75"/>
    <w:rsid w:val="006D622C"/>
    <w:rsid w:val="00712F5C"/>
    <w:rsid w:val="00721BDB"/>
    <w:rsid w:val="007247B8"/>
    <w:rsid w:val="00730DA0"/>
    <w:rsid w:val="007332B9"/>
    <w:rsid w:val="0073505A"/>
    <w:rsid w:val="00742BC5"/>
    <w:rsid w:val="007439ED"/>
    <w:rsid w:val="00762E22"/>
    <w:rsid w:val="00795B1D"/>
    <w:rsid w:val="007A74B8"/>
    <w:rsid w:val="007B1FD4"/>
    <w:rsid w:val="007B2DA7"/>
    <w:rsid w:val="007B7667"/>
    <w:rsid w:val="007E465C"/>
    <w:rsid w:val="00800E5D"/>
    <w:rsid w:val="00866CE6"/>
    <w:rsid w:val="008672A1"/>
    <w:rsid w:val="00874960"/>
    <w:rsid w:val="00881454"/>
    <w:rsid w:val="008A0344"/>
    <w:rsid w:val="008A4F86"/>
    <w:rsid w:val="00932DA2"/>
    <w:rsid w:val="00945A0C"/>
    <w:rsid w:val="0097357C"/>
    <w:rsid w:val="0097366D"/>
    <w:rsid w:val="00973FE7"/>
    <w:rsid w:val="00996D7A"/>
    <w:rsid w:val="009A08FF"/>
    <w:rsid w:val="009A779E"/>
    <w:rsid w:val="009F0C4D"/>
    <w:rsid w:val="00A03B6D"/>
    <w:rsid w:val="00A4658A"/>
    <w:rsid w:val="00AC6FA1"/>
    <w:rsid w:val="00AD6916"/>
    <w:rsid w:val="00B01428"/>
    <w:rsid w:val="00B11E9E"/>
    <w:rsid w:val="00B24F6E"/>
    <w:rsid w:val="00B853C1"/>
    <w:rsid w:val="00BB3007"/>
    <w:rsid w:val="00BE4AC0"/>
    <w:rsid w:val="00BE77DA"/>
    <w:rsid w:val="00C167BF"/>
    <w:rsid w:val="00C40799"/>
    <w:rsid w:val="00C43680"/>
    <w:rsid w:val="00C452AE"/>
    <w:rsid w:val="00C8760D"/>
    <w:rsid w:val="00C9282F"/>
    <w:rsid w:val="00CA34AF"/>
    <w:rsid w:val="00CB51A6"/>
    <w:rsid w:val="00CC04B3"/>
    <w:rsid w:val="00D15C58"/>
    <w:rsid w:val="00D4637C"/>
    <w:rsid w:val="00D535B8"/>
    <w:rsid w:val="00DB3A6E"/>
    <w:rsid w:val="00DC7A22"/>
    <w:rsid w:val="00DD248E"/>
    <w:rsid w:val="00DF2D9C"/>
    <w:rsid w:val="00DF3280"/>
    <w:rsid w:val="00E052F2"/>
    <w:rsid w:val="00E23846"/>
    <w:rsid w:val="00E32EDC"/>
    <w:rsid w:val="00E46504"/>
    <w:rsid w:val="00E51D28"/>
    <w:rsid w:val="00E521E2"/>
    <w:rsid w:val="00E970EF"/>
    <w:rsid w:val="00EA1F1C"/>
    <w:rsid w:val="00EB7D62"/>
    <w:rsid w:val="00EC7312"/>
    <w:rsid w:val="00F05020"/>
    <w:rsid w:val="00F20BDD"/>
    <w:rsid w:val="00F2747D"/>
    <w:rsid w:val="00F53DE6"/>
    <w:rsid w:val="00F84E0A"/>
    <w:rsid w:val="00FB0435"/>
    <w:rsid w:val="00FB5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A705"/>
  <w15:chartTrackingRefBased/>
  <w15:docId w15:val="{1B404545-1443-4E77-B104-BC7AD93F2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AE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58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8FE"/>
  </w:style>
  <w:style w:type="paragraph" w:styleId="Footer">
    <w:name w:val="footer"/>
    <w:basedOn w:val="Normal"/>
    <w:link w:val="FooterChar"/>
    <w:uiPriority w:val="99"/>
    <w:unhideWhenUsed/>
    <w:rsid w:val="001358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8FE"/>
  </w:style>
  <w:style w:type="character" w:styleId="Strong">
    <w:name w:val="Strong"/>
    <w:basedOn w:val="DefaultParagraphFont"/>
    <w:uiPriority w:val="22"/>
    <w:qFormat/>
    <w:rsid w:val="001358FE"/>
    <w:rPr>
      <w:b/>
      <w:bCs/>
    </w:rPr>
  </w:style>
  <w:style w:type="character" w:styleId="Hyperlink">
    <w:name w:val="Hyperlink"/>
    <w:basedOn w:val="DefaultParagraphFont"/>
    <w:uiPriority w:val="99"/>
    <w:unhideWhenUsed/>
    <w:rsid w:val="00087C04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712F5C"/>
    <w:pPr>
      <w:spacing w:after="0" w:line="240" w:lineRule="auto"/>
      <w:ind w:left="720"/>
    </w:pPr>
    <w:rPr>
      <w:rFonts w:ascii="Calibri" w:hAnsi="Calibri" w:cs="Calibr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0E5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53D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3D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3D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D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DE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D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DE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749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50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ream.osn.com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osn.com/en-ae/explore/channels/oyc/osn-yahala-cinem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osn.com/en-ae/explore/channels/oyh/osn-ya-hala-al-oula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www.osn.com/en-ae/hom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6609605F6D34B90B942B76B6BFEB5" ma:contentTypeVersion="0" ma:contentTypeDescription="Create a new document." ma:contentTypeScope="" ma:versionID="3e9e7cf8434fbc1abc6572643f3a55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8B203D-EABB-4698-BBC7-BD5A059781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A1CCD1-FEB8-4618-8662-4659C88E59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8C08D7-39A1-4149-9874-D92D306F0C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9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Oraibi</dc:creator>
  <cp:keywords/>
  <dc:description/>
  <cp:lastModifiedBy>Reem FarajAllah</cp:lastModifiedBy>
  <cp:revision>2</cp:revision>
  <dcterms:created xsi:type="dcterms:W3CDTF">2020-06-28T15:09:00Z</dcterms:created>
  <dcterms:modified xsi:type="dcterms:W3CDTF">2020-06-28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6609605F6D34B90B942B76B6BFEB5</vt:lpwstr>
  </property>
</Properties>
</file>